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2A9B59" w14:textId="71F92699" w:rsidR="007B6F8E" w:rsidRDefault="004757C3">
      <w:pPr>
        <w:rPr>
          <w:lang w:val="en-IN"/>
        </w:rPr>
      </w:pPr>
      <w:r w:rsidRPr="004757C3">
        <w:rPr>
          <w:noProof/>
          <w:lang w:val="en-IN"/>
        </w:rPr>
        <w:drawing>
          <wp:inline distT="0" distB="0" distL="0" distR="0" wp14:anchorId="7E4ABA5B" wp14:editId="13DC4227">
            <wp:extent cx="1924149" cy="196860"/>
            <wp:effectExtent l="0" t="0" r="0" b="0"/>
            <wp:docPr id="14607785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77856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24149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BDA8C" w14:textId="7ABBB629" w:rsidR="004757C3" w:rsidRDefault="004757C3">
      <w:pPr>
        <w:rPr>
          <w:lang w:val="en-IN"/>
        </w:rPr>
      </w:pPr>
      <w:r w:rsidRPr="004757C3">
        <w:rPr>
          <w:noProof/>
          <w:lang w:val="en-IN"/>
        </w:rPr>
        <w:drawing>
          <wp:inline distT="0" distB="0" distL="0" distR="0" wp14:anchorId="0E482D39" wp14:editId="01FB8D99">
            <wp:extent cx="1949550" cy="196860"/>
            <wp:effectExtent l="0" t="0" r="0" b="0"/>
            <wp:docPr id="20121785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17859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801C6" w14:textId="0CFC4132" w:rsidR="004757C3" w:rsidRDefault="004757C3">
      <w:pPr>
        <w:rPr>
          <w:lang w:val="en-IN"/>
        </w:rPr>
      </w:pPr>
      <w:r w:rsidRPr="004757C3">
        <w:rPr>
          <w:noProof/>
          <w:lang w:val="en-IN"/>
        </w:rPr>
        <w:drawing>
          <wp:inline distT="0" distB="0" distL="0" distR="0" wp14:anchorId="445DC8B8" wp14:editId="5CEA2577">
            <wp:extent cx="1911448" cy="215911"/>
            <wp:effectExtent l="0" t="0" r="0" b="0"/>
            <wp:docPr id="1387817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781733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11448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1A4C8" w14:textId="46CA409E" w:rsidR="004757C3" w:rsidRDefault="004757C3">
      <w:pPr>
        <w:rPr>
          <w:lang w:val="en-IN"/>
        </w:rPr>
      </w:pPr>
      <w:r w:rsidRPr="004757C3">
        <w:rPr>
          <w:noProof/>
          <w:lang w:val="en-IN"/>
        </w:rPr>
        <w:drawing>
          <wp:inline distT="0" distB="0" distL="0" distR="0" wp14:anchorId="581DC4FD" wp14:editId="091B04B7">
            <wp:extent cx="1968601" cy="215911"/>
            <wp:effectExtent l="0" t="0" r="0" b="0"/>
            <wp:docPr id="8567489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674896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F61B6" w14:textId="142FE5C4" w:rsidR="004757C3" w:rsidRDefault="004757C3">
      <w:pPr>
        <w:rPr>
          <w:lang w:val="en-IN"/>
        </w:rPr>
      </w:pPr>
      <w:r w:rsidRPr="004757C3">
        <w:rPr>
          <w:noProof/>
          <w:lang w:val="en-IN"/>
        </w:rPr>
        <w:drawing>
          <wp:inline distT="0" distB="0" distL="0" distR="0" wp14:anchorId="0C8E5836" wp14:editId="4BDAD872">
            <wp:extent cx="1987652" cy="196860"/>
            <wp:effectExtent l="0" t="0" r="0" b="0"/>
            <wp:docPr id="11361197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11979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C558F" w14:textId="13807AE4" w:rsidR="004757C3" w:rsidRDefault="004757C3">
      <w:pPr>
        <w:rPr>
          <w:lang w:val="en-IN"/>
        </w:rPr>
      </w:pPr>
      <w:r w:rsidRPr="004757C3">
        <w:rPr>
          <w:noProof/>
          <w:lang w:val="en-IN"/>
        </w:rPr>
        <w:drawing>
          <wp:inline distT="0" distB="0" distL="0" distR="0" wp14:anchorId="42F72E6E" wp14:editId="1FBD153E">
            <wp:extent cx="2006703" cy="196860"/>
            <wp:effectExtent l="0" t="0" r="0" b="0"/>
            <wp:docPr id="3055992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59924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4480D" w14:textId="1332337F" w:rsidR="004757C3" w:rsidRDefault="004757C3">
      <w:pPr>
        <w:rPr>
          <w:lang w:val="en-IN"/>
        </w:rPr>
      </w:pPr>
      <w:r w:rsidRPr="004757C3">
        <w:rPr>
          <w:noProof/>
          <w:lang w:val="en-IN"/>
        </w:rPr>
        <w:drawing>
          <wp:inline distT="0" distB="0" distL="0" distR="0" wp14:anchorId="07EE3B59" wp14:editId="59677F40">
            <wp:extent cx="2006703" cy="228612"/>
            <wp:effectExtent l="0" t="0" r="0" b="0"/>
            <wp:docPr id="8866274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62740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06703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BCD00" w14:textId="2F6FAACB" w:rsidR="004757C3" w:rsidRDefault="004757C3">
      <w:pPr>
        <w:rPr>
          <w:lang w:val="en-IN"/>
        </w:rPr>
      </w:pPr>
      <w:r w:rsidRPr="004757C3">
        <w:rPr>
          <w:noProof/>
          <w:lang w:val="en-IN"/>
        </w:rPr>
        <w:drawing>
          <wp:inline distT="0" distB="0" distL="0" distR="0" wp14:anchorId="69F7E843" wp14:editId="66964D38">
            <wp:extent cx="1949550" cy="1054154"/>
            <wp:effectExtent l="0" t="0" r="0" b="0"/>
            <wp:docPr id="5439889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98892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1054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28CDA" w14:textId="0F41D7DD" w:rsidR="00C17550" w:rsidRDefault="00C17550">
      <w:pPr>
        <w:rPr>
          <w:lang w:val="en-IN"/>
        </w:rPr>
      </w:pPr>
      <w:r w:rsidRPr="00C17550">
        <w:rPr>
          <w:noProof/>
          <w:lang w:val="en-IN"/>
        </w:rPr>
        <w:drawing>
          <wp:inline distT="0" distB="0" distL="0" distR="0" wp14:anchorId="6C02FFF1" wp14:editId="4A21A567">
            <wp:extent cx="1968601" cy="215911"/>
            <wp:effectExtent l="0" t="0" r="0" b="0"/>
            <wp:docPr id="10819671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96711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215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DC9D5" w14:textId="592EA48C" w:rsidR="004757C3" w:rsidRDefault="00C17550">
      <w:pPr>
        <w:rPr>
          <w:lang w:val="en-IN"/>
        </w:rPr>
      </w:pPr>
      <w:r w:rsidRPr="00C17550">
        <w:rPr>
          <w:noProof/>
          <w:lang w:val="en-IN"/>
        </w:rPr>
        <w:drawing>
          <wp:inline distT="0" distB="0" distL="0" distR="0" wp14:anchorId="52B010D7" wp14:editId="4782F0EE">
            <wp:extent cx="1968601" cy="234962"/>
            <wp:effectExtent l="0" t="0" r="0" b="0"/>
            <wp:docPr id="15227287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72870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68601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81257" w14:textId="77777777" w:rsidR="004757C3" w:rsidRDefault="004757C3" w:rsidP="004757C3">
      <w:pPr>
        <w:rPr>
          <w:b/>
          <w:bCs/>
        </w:rPr>
      </w:pPr>
    </w:p>
    <w:p w14:paraId="4B345744" w14:textId="77777777" w:rsidR="004757C3" w:rsidRDefault="004757C3" w:rsidP="004757C3">
      <w:pPr>
        <w:rPr>
          <w:b/>
          <w:bCs/>
        </w:rPr>
      </w:pPr>
      <w:r w:rsidRPr="002469CE">
        <w:rPr>
          <w:b/>
          <w:bCs/>
          <w:noProof/>
        </w:rPr>
        <w:drawing>
          <wp:inline distT="0" distB="0" distL="0" distR="0" wp14:anchorId="422B130B" wp14:editId="09867081">
            <wp:extent cx="2216264" cy="292115"/>
            <wp:effectExtent l="0" t="0" r="0" b="0"/>
            <wp:docPr id="6039991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99919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4A65E" w14:textId="77777777" w:rsidR="004757C3" w:rsidRDefault="004757C3" w:rsidP="004757C3">
      <w:pPr>
        <w:rPr>
          <w:b/>
          <w:bCs/>
        </w:rPr>
      </w:pPr>
      <w:r w:rsidRPr="002469CE">
        <w:rPr>
          <w:b/>
          <w:bCs/>
          <w:noProof/>
        </w:rPr>
        <w:drawing>
          <wp:inline distT="0" distB="0" distL="0" distR="0" wp14:anchorId="0596C0BC" wp14:editId="036CA4CC">
            <wp:extent cx="2343270" cy="273064"/>
            <wp:effectExtent l="0" t="0" r="0" b="0"/>
            <wp:docPr id="3187379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73799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43270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F35BE" w14:textId="77777777" w:rsidR="004757C3" w:rsidRDefault="004757C3" w:rsidP="004757C3">
      <w:pPr>
        <w:rPr>
          <w:b/>
          <w:bCs/>
        </w:rPr>
      </w:pPr>
      <w:r w:rsidRPr="002469CE">
        <w:rPr>
          <w:b/>
          <w:bCs/>
          <w:noProof/>
        </w:rPr>
        <w:drawing>
          <wp:inline distT="0" distB="0" distL="0" distR="0" wp14:anchorId="79FAD7EF" wp14:editId="273AE403">
            <wp:extent cx="2228965" cy="876345"/>
            <wp:effectExtent l="0" t="0" r="0" b="0"/>
            <wp:docPr id="1165867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8673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28965" cy="87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DB2D0" w14:textId="77777777" w:rsidR="004757C3" w:rsidRDefault="004757C3" w:rsidP="004757C3">
      <w:pPr>
        <w:rPr>
          <w:b/>
          <w:bCs/>
        </w:rPr>
      </w:pPr>
      <w:r w:rsidRPr="002469CE">
        <w:rPr>
          <w:b/>
          <w:bCs/>
          <w:noProof/>
        </w:rPr>
        <w:drawing>
          <wp:inline distT="0" distB="0" distL="0" distR="0" wp14:anchorId="194A080E" wp14:editId="4823C712">
            <wp:extent cx="2235315" cy="247663"/>
            <wp:effectExtent l="0" t="0" r="0" b="0"/>
            <wp:docPr id="1011723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7237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35315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1818D" w14:textId="77777777" w:rsidR="004757C3" w:rsidRDefault="004757C3" w:rsidP="004757C3">
      <w:pPr>
        <w:rPr>
          <w:b/>
          <w:bCs/>
        </w:rPr>
      </w:pPr>
      <w:r w:rsidRPr="002469CE">
        <w:rPr>
          <w:b/>
          <w:bCs/>
          <w:noProof/>
        </w:rPr>
        <w:drawing>
          <wp:inline distT="0" distB="0" distL="0" distR="0" wp14:anchorId="1F98CA0B" wp14:editId="438BCCEE">
            <wp:extent cx="2267067" cy="273064"/>
            <wp:effectExtent l="0" t="0" r="0" b="0"/>
            <wp:docPr id="513575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5759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67067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3A33E" w14:textId="77777777" w:rsidR="004757C3" w:rsidRDefault="004757C3" w:rsidP="004757C3">
      <w:pPr>
        <w:rPr>
          <w:b/>
          <w:bCs/>
        </w:rPr>
      </w:pPr>
      <w:r w:rsidRPr="00FA0C1B">
        <w:rPr>
          <w:b/>
          <w:bCs/>
          <w:noProof/>
        </w:rPr>
        <w:drawing>
          <wp:inline distT="0" distB="0" distL="0" distR="0" wp14:anchorId="6541A47E" wp14:editId="22507468">
            <wp:extent cx="2235315" cy="273064"/>
            <wp:effectExtent l="0" t="0" r="0" b="0"/>
            <wp:docPr id="20594221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42219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35315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A362A" w14:textId="77777777" w:rsidR="004757C3" w:rsidRDefault="004757C3" w:rsidP="004757C3">
      <w:pPr>
        <w:rPr>
          <w:b/>
          <w:bCs/>
        </w:rPr>
      </w:pPr>
      <w:r w:rsidRPr="00FA0C1B">
        <w:rPr>
          <w:b/>
          <w:bCs/>
          <w:noProof/>
        </w:rPr>
        <w:drawing>
          <wp:inline distT="0" distB="0" distL="0" distR="0" wp14:anchorId="038E6C36" wp14:editId="09DA1076">
            <wp:extent cx="2292468" cy="285765"/>
            <wp:effectExtent l="0" t="0" r="0" b="0"/>
            <wp:docPr id="1709593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59341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92468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CA0AA" w14:textId="77777777" w:rsidR="004757C3" w:rsidRDefault="004757C3" w:rsidP="004757C3">
      <w:pPr>
        <w:rPr>
          <w:b/>
          <w:bCs/>
        </w:rPr>
      </w:pPr>
      <w:r w:rsidRPr="00FA0C1B">
        <w:rPr>
          <w:b/>
          <w:bCs/>
          <w:noProof/>
        </w:rPr>
        <w:lastRenderedPageBreak/>
        <w:drawing>
          <wp:inline distT="0" distB="0" distL="0" distR="0" wp14:anchorId="0DB6453A" wp14:editId="248A8B0D">
            <wp:extent cx="2216264" cy="1295467"/>
            <wp:effectExtent l="0" t="0" r="0" b="0"/>
            <wp:docPr id="3673860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38609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129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C932E" w14:textId="77777777" w:rsidR="004757C3" w:rsidRDefault="004757C3" w:rsidP="004757C3">
      <w:pPr>
        <w:rPr>
          <w:b/>
          <w:bCs/>
        </w:rPr>
      </w:pPr>
      <w:r w:rsidRPr="00FA0C1B">
        <w:rPr>
          <w:b/>
          <w:bCs/>
          <w:noProof/>
        </w:rPr>
        <w:drawing>
          <wp:inline distT="0" distB="0" distL="0" distR="0" wp14:anchorId="72054869" wp14:editId="4FB7EA6A">
            <wp:extent cx="2254366" cy="228612"/>
            <wp:effectExtent l="0" t="0" r="0" b="0"/>
            <wp:docPr id="19737659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76597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54366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72B3E" w14:textId="77777777" w:rsidR="004757C3" w:rsidRDefault="004757C3" w:rsidP="004757C3">
      <w:pPr>
        <w:rPr>
          <w:b/>
          <w:bCs/>
        </w:rPr>
      </w:pPr>
      <w:r w:rsidRPr="00FA0C1B">
        <w:rPr>
          <w:b/>
          <w:bCs/>
          <w:noProof/>
        </w:rPr>
        <w:drawing>
          <wp:inline distT="0" distB="0" distL="0" distR="0" wp14:anchorId="5DA8D187" wp14:editId="307B0CE6">
            <wp:extent cx="2273417" cy="317516"/>
            <wp:effectExtent l="0" t="0" r="0" b="6350"/>
            <wp:docPr id="16104739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0473959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73417" cy="317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2DA11" w14:textId="77777777" w:rsidR="004757C3" w:rsidRDefault="004757C3" w:rsidP="004757C3">
      <w:pPr>
        <w:rPr>
          <w:b/>
          <w:bCs/>
        </w:rPr>
      </w:pPr>
      <w:r w:rsidRPr="00246D55">
        <w:rPr>
          <w:b/>
          <w:bCs/>
          <w:noProof/>
        </w:rPr>
        <w:drawing>
          <wp:inline distT="0" distB="0" distL="0" distR="0" wp14:anchorId="7BAA99C2" wp14:editId="5AD9AF3F">
            <wp:extent cx="2248016" cy="273064"/>
            <wp:effectExtent l="0" t="0" r="0" b="0"/>
            <wp:docPr id="17220712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071282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48016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4916C" w14:textId="77777777" w:rsidR="004757C3" w:rsidRDefault="004757C3" w:rsidP="004757C3">
      <w:pPr>
        <w:rPr>
          <w:b/>
          <w:bCs/>
        </w:rPr>
      </w:pPr>
      <w:r w:rsidRPr="00B76B9C">
        <w:rPr>
          <w:b/>
          <w:bCs/>
          <w:noProof/>
        </w:rPr>
        <w:drawing>
          <wp:inline distT="0" distB="0" distL="0" distR="0" wp14:anchorId="6C24E2D2" wp14:editId="5E1E7172">
            <wp:extent cx="2286117" cy="273064"/>
            <wp:effectExtent l="0" t="0" r="0" b="0"/>
            <wp:docPr id="1685019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01974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86117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BAE81" w14:textId="77777777" w:rsidR="004757C3" w:rsidRDefault="004757C3" w:rsidP="004757C3">
      <w:pPr>
        <w:rPr>
          <w:b/>
          <w:bCs/>
        </w:rPr>
      </w:pPr>
      <w:r w:rsidRPr="00B76B9C">
        <w:rPr>
          <w:b/>
          <w:bCs/>
          <w:noProof/>
        </w:rPr>
        <w:drawing>
          <wp:inline distT="0" distB="0" distL="0" distR="0" wp14:anchorId="50F316A1" wp14:editId="18B7EDC4">
            <wp:extent cx="2292468" cy="266714"/>
            <wp:effectExtent l="0" t="0" r="0" b="0"/>
            <wp:docPr id="8718185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81857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92468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275A3" w14:textId="77777777" w:rsidR="004757C3" w:rsidRDefault="004757C3" w:rsidP="004757C3">
      <w:pPr>
        <w:rPr>
          <w:b/>
          <w:bCs/>
        </w:rPr>
      </w:pPr>
      <w:r w:rsidRPr="00B76B9C">
        <w:rPr>
          <w:b/>
          <w:bCs/>
          <w:noProof/>
        </w:rPr>
        <w:drawing>
          <wp:inline distT="0" distB="0" distL="0" distR="0" wp14:anchorId="6329326C" wp14:editId="3E80383E">
            <wp:extent cx="2235315" cy="228612"/>
            <wp:effectExtent l="0" t="0" r="0" b="0"/>
            <wp:docPr id="2388804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880404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235315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7C1D7" w14:textId="77777777" w:rsidR="004757C3" w:rsidRDefault="004757C3" w:rsidP="004757C3">
      <w:pPr>
        <w:rPr>
          <w:b/>
          <w:bCs/>
        </w:rPr>
      </w:pPr>
      <w:r w:rsidRPr="00BF4A9F">
        <w:rPr>
          <w:b/>
          <w:bCs/>
          <w:noProof/>
        </w:rPr>
        <w:drawing>
          <wp:inline distT="0" distB="0" distL="0" distR="0" wp14:anchorId="57FA88A6" wp14:editId="59F0D6CF">
            <wp:extent cx="2273417" cy="463574"/>
            <wp:effectExtent l="0" t="0" r="0" b="0"/>
            <wp:docPr id="1303437413" name="Picture 1" descr="A black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437413" name="Picture 1" descr="A black and white 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73417" cy="463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3FD7F" w14:textId="77777777" w:rsidR="004757C3" w:rsidRDefault="004757C3" w:rsidP="004757C3">
      <w:pPr>
        <w:rPr>
          <w:b/>
          <w:bCs/>
        </w:rPr>
      </w:pPr>
      <w:r w:rsidRPr="00BF4A9F">
        <w:rPr>
          <w:b/>
          <w:bCs/>
          <w:noProof/>
        </w:rPr>
        <w:drawing>
          <wp:inline distT="0" distB="0" distL="0" distR="0" wp14:anchorId="16CFB0F7" wp14:editId="38C4B2AC">
            <wp:extent cx="2273417" cy="304816"/>
            <wp:effectExtent l="0" t="0" r="0" b="0"/>
            <wp:docPr id="9350869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08695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273417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0A0F1" w14:textId="77777777" w:rsidR="004757C3" w:rsidRDefault="004757C3" w:rsidP="004757C3">
      <w:pPr>
        <w:rPr>
          <w:b/>
          <w:bCs/>
        </w:rPr>
      </w:pPr>
      <w:r w:rsidRPr="00BB10C2">
        <w:rPr>
          <w:b/>
          <w:bCs/>
          <w:noProof/>
        </w:rPr>
        <w:drawing>
          <wp:inline distT="0" distB="0" distL="0" distR="0" wp14:anchorId="6D073A23" wp14:editId="494E3FC2">
            <wp:extent cx="2292468" cy="292115"/>
            <wp:effectExtent l="0" t="0" r="0" b="0"/>
            <wp:docPr id="5177898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789855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292468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093EF" w14:textId="77777777" w:rsidR="004757C3" w:rsidRDefault="004757C3">
      <w:pPr>
        <w:pBdr>
          <w:bottom w:val="double" w:sz="6" w:space="1" w:color="auto"/>
        </w:pBdr>
        <w:rPr>
          <w:lang w:val="en-IN"/>
        </w:rPr>
      </w:pPr>
    </w:p>
    <w:p w14:paraId="09701CEB" w14:textId="77777777" w:rsidR="00D300D1" w:rsidRDefault="00D300D1">
      <w:pPr>
        <w:rPr>
          <w:lang w:val="en-IN"/>
        </w:rPr>
      </w:pPr>
    </w:p>
    <w:p w14:paraId="6EE49FAE" w14:textId="77777777" w:rsidR="00D300D1" w:rsidRDefault="00D300D1" w:rsidP="00D300D1">
      <w:pPr>
        <w:rPr>
          <w:b/>
          <w:bCs/>
        </w:rPr>
      </w:pPr>
    </w:p>
    <w:p w14:paraId="53CECE18" w14:textId="77777777" w:rsidR="00D300D1" w:rsidRDefault="00D300D1" w:rsidP="00D300D1">
      <w:pPr>
        <w:rPr>
          <w:b/>
          <w:bCs/>
        </w:rPr>
      </w:pPr>
      <w:r w:rsidRPr="002469CE">
        <w:rPr>
          <w:b/>
          <w:bCs/>
          <w:noProof/>
        </w:rPr>
        <w:drawing>
          <wp:inline distT="0" distB="0" distL="0" distR="0" wp14:anchorId="5E819376" wp14:editId="2C030FA1">
            <wp:extent cx="2216264" cy="292115"/>
            <wp:effectExtent l="0" t="0" r="0" b="0"/>
            <wp:docPr id="16991641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399919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56089" w14:textId="77777777" w:rsidR="00D300D1" w:rsidRDefault="00D300D1" w:rsidP="00D300D1">
      <w:pPr>
        <w:rPr>
          <w:b/>
          <w:bCs/>
        </w:rPr>
      </w:pPr>
      <w:r w:rsidRPr="002469CE">
        <w:rPr>
          <w:b/>
          <w:bCs/>
          <w:noProof/>
        </w:rPr>
        <w:drawing>
          <wp:inline distT="0" distB="0" distL="0" distR="0" wp14:anchorId="0C7B58CD" wp14:editId="730A649F">
            <wp:extent cx="2343270" cy="273064"/>
            <wp:effectExtent l="0" t="0" r="0" b="0"/>
            <wp:docPr id="1616304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73799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43270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53E3D" w14:textId="77777777" w:rsidR="00D300D1" w:rsidRDefault="00D300D1" w:rsidP="00D300D1">
      <w:pPr>
        <w:rPr>
          <w:b/>
          <w:bCs/>
        </w:rPr>
      </w:pPr>
      <w:r w:rsidRPr="002469CE">
        <w:rPr>
          <w:b/>
          <w:bCs/>
          <w:noProof/>
        </w:rPr>
        <w:drawing>
          <wp:inline distT="0" distB="0" distL="0" distR="0" wp14:anchorId="70C311C8" wp14:editId="068E26C3">
            <wp:extent cx="2228965" cy="876345"/>
            <wp:effectExtent l="0" t="0" r="0" b="0"/>
            <wp:docPr id="4684128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86735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28965" cy="87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1752A" w14:textId="77777777" w:rsidR="00D300D1" w:rsidRDefault="00D300D1" w:rsidP="00D300D1">
      <w:pPr>
        <w:rPr>
          <w:b/>
          <w:bCs/>
        </w:rPr>
      </w:pPr>
      <w:r w:rsidRPr="002469CE">
        <w:rPr>
          <w:b/>
          <w:bCs/>
          <w:noProof/>
        </w:rPr>
        <w:drawing>
          <wp:inline distT="0" distB="0" distL="0" distR="0" wp14:anchorId="1671B91F" wp14:editId="23D7892B">
            <wp:extent cx="2235315" cy="247663"/>
            <wp:effectExtent l="0" t="0" r="0" b="0"/>
            <wp:docPr id="20847591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17237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35315" cy="247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89F47" w14:textId="77777777" w:rsidR="00D300D1" w:rsidRDefault="00D300D1" w:rsidP="00D300D1">
      <w:pPr>
        <w:rPr>
          <w:b/>
          <w:bCs/>
        </w:rPr>
      </w:pPr>
      <w:r w:rsidRPr="002469CE">
        <w:rPr>
          <w:b/>
          <w:bCs/>
          <w:noProof/>
        </w:rPr>
        <w:drawing>
          <wp:inline distT="0" distB="0" distL="0" distR="0" wp14:anchorId="1EB60539" wp14:editId="47F323F0">
            <wp:extent cx="2267067" cy="273064"/>
            <wp:effectExtent l="0" t="0" r="0" b="0"/>
            <wp:docPr id="366173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5759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67067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34A86" w14:textId="77777777" w:rsidR="00D300D1" w:rsidRDefault="00D300D1" w:rsidP="00D300D1">
      <w:pPr>
        <w:rPr>
          <w:b/>
          <w:bCs/>
        </w:rPr>
      </w:pPr>
      <w:r w:rsidRPr="00FA0C1B">
        <w:rPr>
          <w:b/>
          <w:bCs/>
          <w:noProof/>
        </w:rPr>
        <w:drawing>
          <wp:inline distT="0" distB="0" distL="0" distR="0" wp14:anchorId="55B68BEC" wp14:editId="5722BF7D">
            <wp:extent cx="2235315" cy="273064"/>
            <wp:effectExtent l="0" t="0" r="0" b="0"/>
            <wp:docPr id="567806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42219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35315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EC773" w14:textId="77777777" w:rsidR="00D300D1" w:rsidRDefault="00D300D1" w:rsidP="00D300D1">
      <w:pPr>
        <w:rPr>
          <w:b/>
          <w:bCs/>
        </w:rPr>
      </w:pPr>
      <w:r w:rsidRPr="00FA0C1B">
        <w:rPr>
          <w:b/>
          <w:bCs/>
          <w:noProof/>
        </w:rPr>
        <w:lastRenderedPageBreak/>
        <w:drawing>
          <wp:inline distT="0" distB="0" distL="0" distR="0" wp14:anchorId="6B1907AF" wp14:editId="3A48A648">
            <wp:extent cx="2292468" cy="285765"/>
            <wp:effectExtent l="0" t="0" r="0" b="0"/>
            <wp:docPr id="971432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59341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92468" cy="28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67FA3" w14:textId="77777777" w:rsidR="00D300D1" w:rsidRDefault="00D300D1" w:rsidP="00D300D1">
      <w:pPr>
        <w:rPr>
          <w:b/>
          <w:bCs/>
        </w:rPr>
      </w:pPr>
      <w:r w:rsidRPr="00FA0C1B">
        <w:rPr>
          <w:b/>
          <w:bCs/>
          <w:noProof/>
        </w:rPr>
        <w:drawing>
          <wp:inline distT="0" distB="0" distL="0" distR="0" wp14:anchorId="101FEC9B" wp14:editId="33C49E9F">
            <wp:extent cx="2216264" cy="1295467"/>
            <wp:effectExtent l="0" t="0" r="0" b="0"/>
            <wp:docPr id="708154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38609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129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B6987" w14:textId="77777777" w:rsidR="00D300D1" w:rsidRDefault="00D300D1" w:rsidP="00D300D1">
      <w:pPr>
        <w:rPr>
          <w:b/>
          <w:bCs/>
        </w:rPr>
      </w:pPr>
      <w:r w:rsidRPr="00FA0C1B">
        <w:rPr>
          <w:b/>
          <w:bCs/>
          <w:noProof/>
        </w:rPr>
        <w:drawing>
          <wp:inline distT="0" distB="0" distL="0" distR="0" wp14:anchorId="190608F7" wp14:editId="17929EFC">
            <wp:extent cx="2254366" cy="228612"/>
            <wp:effectExtent l="0" t="0" r="0" b="0"/>
            <wp:docPr id="20594105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76597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54366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C4DA9" w14:textId="77777777" w:rsidR="00D300D1" w:rsidRDefault="00D300D1" w:rsidP="00D300D1">
      <w:pPr>
        <w:rPr>
          <w:b/>
          <w:bCs/>
        </w:rPr>
      </w:pPr>
      <w:r w:rsidRPr="00FA0C1B">
        <w:rPr>
          <w:b/>
          <w:bCs/>
          <w:noProof/>
        </w:rPr>
        <w:drawing>
          <wp:inline distT="0" distB="0" distL="0" distR="0" wp14:anchorId="6EE9E650" wp14:editId="2B533D7D">
            <wp:extent cx="2273417" cy="317516"/>
            <wp:effectExtent l="0" t="0" r="0" b="6350"/>
            <wp:docPr id="98384928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84928" name="Picture 1" descr="A black text on a white background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73417" cy="317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C42B5" w14:textId="77777777" w:rsidR="00D300D1" w:rsidRDefault="00D300D1" w:rsidP="00D300D1">
      <w:pPr>
        <w:rPr>
          <w:b/>
          <w:bCs/>
        </w:rPr>
      </w:pPr>
      <w:r w:rsidRPr="00246D55">
        <w:rPr>
          <w:b/>
          <w:bCs/>
          <w:noProof/>
        </w:rPr>
        <w:drawing>
          <wp:inline distT="0" distB="0" distL="0" distR="0" wp14:anchorId="0335CF2E" wp14:editId="4259D59A">
            <wp:extent cx="2248016" cy="273064"/>
            <wp:effectExtent l="0" t="0" r="0" b="0"/>
            <wp:docPr id="11179081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2071282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48016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7EC67" w14:textId="77777777" w:rsidR="00D300D1" w:rsidRDefault="00D300D1" w:rsidP="00D300D1">
      <w:pPr>
        <w:rPr>
          <w:b/>
          <w:bCs/>
        </w:rPr>
      </w:pPr>
      <w:r w:rsidRPr="00B76B9C">
        <w:rPr>
          <w:b/>
          <w:bCs/>
          <w:noProof/>
        </w:rPr>
        <w:drawing>
          <wp:inline distT="0" distB="0" distL="0" distR="0" wp14:anchorId="0B645024" wp14:editId="22631B5E">
            <wp:extent cx="2286117" cy="273064"/>
            <wp:effectExtent l="0" t="0" r="0" b="0"/>
            <wp:docPr id="17177962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501974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86117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4EC4E" w14:textId="77777777" w:rsidR="00D300D1" w:rsidRDefault="00D300D1" w:rsidP="00D300D1">
      <w:pPr>
        <w:rPr>
          <w:b/>
          <w:bCs/>
        </w:rPr>
      </w:pPr>
      <w:r w:rsidRPr="00B76B9C">
        <w:rPr>
          <w:b/>
          <w:bCs/>
          <w:noProof/>
        </w:rPr>
        <w:drawing>
          <wp:inline distT="0" distB="0" distL="0" distR="0" wp14:anchorId="4F1DB805" wp14:editId="42296D9C">
            <wp:extent cx="2292468" cy="266714"/>
            <wp:effectExtent l="0" t="0" r="0" b="0"/>
            <wp:docPr id="12687230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81857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92468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A51B7" w14:textId="77777777" w:rsidR="00D300D1" w:rsidRDefault="00D300D1" w:rsidP="00D300D1">
      <w:pPr>
        <w:rPr>
          <w:b/>
          <w:bCs/>
        </w:rPr>
      </w:pPr>
      <w:r w:rsidRPr="00B76B9C">
        <w:rPr>
          <w:b/>
          <w:bCs/>
          <w:noProof/>
        </w:rPr>
        <w:drawing>
          <wp:inline distT="0" distB="0" distL="0" distR="0" wp14:anchorId="4A5ED2B0" wp14:editId="32C57BAF">
            <wp:extent cx="2235315" cy="228612"/>
            <wp:effectExtent l="0" t="0" r="0" b="0"/>
            <wp:docPr id="17573796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880404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235315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DAA2E" w14:textId="77777777" w:rsidR="00D300D1" w:rsidRDefault="00D300D1" w:rsidP="00D300D1">
      <w:pPr>
        <w:rPr>
          <w:b/>
          <w:bCs/>
        </w:rPr>
      </w:pPr>
      <w:r w:rsidRPr="00BF4A9F">
        <w:rPr>
          <w:b/>
          <w:bCs/>
          <w:noProof/>
        </w:rPr>
        <w:drawing>
          <wp:inline distT="0" distB="0" distL="0" distR="0" wp14:anchorId="5D26C8EE" wp14:editId="336AB7CE">
            <wp:extent cx="2273417" cy="463574"/>
            <wp:effectExtent l="0" t="0" r="0" b="0"/>
            <wp:docPr id="2089063420" name="Picture 1" descr="A black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9063420" name="Picture 1" descr="A black and white 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73417" cy="463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6723D" w14:textId="77777777" w:rsidR="00D300D1" w:rsidRDefault="00D300D1" w:rsidP="00D300D1">
      <w:pPr>
        <w:rPr>
          <w:b/>
          <w:bCs/>
        </w:rPr>
      </w:pPr>
      <w:r w:rsidRPr="00BF4A9F">
        <w:rPr>
          <w:b/>
          <w:bCs/>
          <w:noProof/>
        </w:rPr>
        <w:drawing>
          <wp:inline distT="0" distB="0" distL="0" distR="0" wp14:anchorId="2FCF7097" wp14:editId="441F1950">
            <wp:extent cx="2273417" cy="304816"/>
            <wp:effectExtent l="0" t="0" r="0" b="0"/>
            <wp:docPr id="1148841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508695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273417" cy="30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96B9A" w14:textId="77777777" w:rsidR="00D300D1" w:rsidRDefault="00D300D1" w:rsidP="00D300D1">
      <w:pPr>
        <w:rPr>
          <w:b/>
          <w:bCs/>
        </w:rPr>
      </w:pPr>
      <w:r w:rsidRPr="00BB10C2">
        <w:rPr>
          <w:b/>
          <w:bCs/>
          <w:noProof/>
        </w:rPr>
        <w:drawing>
          <wp:inline distT="0" distB="0" distL="0" distR="0" wp14:anchorId="781ADE56" wp14:editId="39D08600">
            <wp:extent cx="2292468" cy="292115"/>
            <wp:effectExtent l="0" t="0" r="0" b="0"/>
            <wp:docPr id="8059285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789855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292468" cy="29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FEDDB" w14:textId="77777777" w:rsidR="00D300D1" w:rsidRPr="004757C3" w:rsidRDefault="00D300D1">
      <w:pPr>
        <w:rPr>
          <w:lang w:val="en-IN"/>
        </w:rPr>
      </w:pPr>
    </w:p>
    <w:sectPr w:rsidR="00D300D1" w:rsidRPr="004757C3">
      <w:footerReference w:type="even" r:id="rId33"/>
      <w:footerReference w:type="default" r:id="rId34"/>
      <w:footerReference w:type="first" r:id="rId3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26B8A5" w14:textId="77777777" w:rsidR="00A623F8" w:rsidRDefault="00A623F8" w:rsidP="004757C3">
      <w:pPr>
        <w:spacing w:after="0" w:line="240" w:lineRule="auto"/>
      </w:pPr>
      <w:r>
        <w:separator/>
      </w:r>
    </w:p>
  </w:endnote>
  <w:endnote w:type="continuationSeparator" w:id="0">
    <w:p w14:paraId="6CB70DCC" w14:textId="77777777" w:rsidR="00A623F8" w:rsidRDefault="00A623F8" w:rsidP="004757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37640C" w14:textId="37AC6F89" w:rsidR="004757C3" w:rsidRDefault="004757C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D3FBDBF" wp14:editId="51DCA0C9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925121526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C77DB62" w14:textId="1D28293A" w:rsidR="004757C3" w:rsidRPr="004757C3" w:rsidRDefault="004757C3" w:rsidP="004757C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4757C3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D3FBDB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7C77DB62" w14:textId="1D28293A" w:rsidR="004757C3" w:rsidRPr="004757C3" w:rsidRDefault="004757C3" w:rsidP="004757C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4757C3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0F2E38" w14:textId="6388FADE" w:rsidR="004757C3" w:rsidRDefault="004757C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90CFFED" wp14:editId="5A3330E1">
              <wp:simplePos x="914400" y="10069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2025491000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9BF1FD0" w14:textId="24343DC4" w:rsidR="004757C3" w:rsidRPr="004757C3" w:rsidRDefault="004757C3" w:rsidP="004757C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4757C3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90CFFE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29BF1FD0" w14:textId="24343DC4" w:rsidR="004757C3" w:rsidRPr="004757C3" w:rsidRDefault="004757C3" w:rsidP="004757C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4757C3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7E7499" w14:textId="2F08C0DA" w:rsidR="004757C3" w:rsidRDefault="004757C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7DDB33B9" wp14:editId="0BDFFED1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838164655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1F61DCE" w14:textId="09E25DB4" w:rsidR="004757C3" w:rsidRPr="004757C3" w:rsidRDefault="004757C3" w:rsidP="004757C3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4757C3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DDB33B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71F61DCE" w14:textId="09E25DB4" w:rsidR="004757C3" w:rsidRPr="004757C3" w:rsidRDefault="004757C3" w:rsidP="004757C3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4757C3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8D2AFB" w14:textId="77777777" w:rsidR="00A623F8" w:rsidRDefault="00A623F8" w:rsidP="004757C3">
      <w:pPr>
        <w:spacing w:after="0" w:line="240" w:lineRule="auto"/>
      </w:pPr>
      <w:r>
        <w:separator/>
      </w:r>
    </w:p>
  </w:footnote>
  <w:footnote w:type="continuationSeparator" w:id="0">
    <w:p w14:paraId="24CF1E75" w14:textId="77777777" w:rsidR="00A623F8" w:rsidRDefault="00A623F8" w:rsidP="004757C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wNzQxMTQ1MDC3MDRS0lEKTi0uzszPAykwrgUA/8QxkSwAAAA="/>
  </w:docVars>
  <w:rsids>
    <w:rsidRoot w:val="00964D6F"/>
    <w:rsid w:val="00086D8F"/>
    <w:rsid w:val="000A658C"/>
    <w:rsid w:val="00192931"/>
    <w:rsid w:val="00415E7A"/>
    <w:rsid w:val="004757C3"/>
    <w:rsid w:val="00482F8F"/>
    <w:rsid w:val="00690D09"/>
    <w:rsid w:val="006D294B"/>
    <w:rsid w:val="007A45FA"/>
    <w:rsid w:val="007B6F8E"/>
    <w:rsid w:val="008D1D5C"/>
    <w:rsid w:val="00951218"/>
    <w:rsid w:val="00964D6F"/>
    <w:rsid w:val="00A623F8"/>
    <w:rsid w:val="00AF3768"/>
    <w:rsid w:val="00C17550"/>
    <w:rsid w:val="00D300D1"/>
    <w:rsid w:val="00D405BA"/>
    <w:rsid w:val="00DB37FC"/>
    <w:rsid w:val="00DD3A83"/>
    <w:rsid w:val="00E70AAB"/>
    <w:rsid w:val="00F37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400E24"/>
  <w15:chartTrackingRefBased/>
  <w15:docId w15:val="{B949568B-D4CE-410E-995D-8670DA4CD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57C3"/>
  </w:style>
  <w:style w:type="paragraph" w:styleId="Heading1">
    <w:name w:val="heading 1"/>
    <w:basedOn w:val="Normal"/>
    <w:next w:val="Normal"/>
    <w:link w:val="Heading1Char"/>
    <w:uiPriority w:val="9"/>
    <w:qFormat/>
    <w:rsid w:val="00964D6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4D6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64D6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4D6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4D6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4D6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4D6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4D6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4D6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4D6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4D6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64D6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4D6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4D6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4D6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4D6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4D6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4D6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64D6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4D6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4D6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64D6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64D6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64D6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64D6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64D6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4D6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4D6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64D6F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4757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7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34" Type="http://schemas.openxmlformats.org/officeDocument/2006/relationships/footer" Target="footer2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footer" Target="footer3.xml"/><Relationship Id="rId8" Type="http://schemas.openxmlformats.org/officeDocument/2006/relationships/image" Target="media/image3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0</Words>
  <Characters>0</Characters>
  <Application>Microsoft Office Word</Application>
  <DocSecurity>0</DocSecurity>
  <Lines>48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7</cp:revision>
  <dcterms:created xsi:type="dcterms:W3CDTF">2024-07-10T07:50:00Z</dcterms:created>
  <dcterms:modified xsi:type="dcterms:W3CDTF">2024-07-11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1165701d181db360e557fa2b35cfe62fef270cb63edd943b5cce0c368893d12</vt:lpwstr>
  </property>
  <property fmtid="{D5CDD505-2E9C-101B-9397-08002B2CF9AE}" pid="3" name="ClassificationContentMarkingFooterShapeIds">
    <vt:lpwstr>31f560af,37243bf6,78ba8a38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